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042C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042C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042C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042C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042C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177E93" w:rsidR="0000007A" w:rsidRPr="00D042CC" w:rsidRDefault="002140D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D042C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042C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3CDFF57" w:rsidR="0000007A" w:rsidRPr="00D042C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140D3"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4</w:t>
            </w:r>
          </w:p>
        </w:tc>
      </w:tr>
      <w:tr w:rsidR="0000007A" w:rsidRPr="00D042C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042C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40EFFF" w:rsidR="0000007A" w:rsidRPr="00D042CC" w:rsidRDefault="002140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042CC">
              <w:rPr>
                <w:rFonts w:ascii="Arial" w:hAnsi="Arial" w:cs="Arial"/>
                <w:b/>
                <w:sz w:val="20"/>
                <w:szCs w:val="20"/>
                <w:lang w:val="en-GB"/>
              </w:rPr>
              <w:t>LEADERSHIP AND REFORM: FIXING SOUTH AFRICA'S POLICE SERVICE</w:t>
            </w:r>
          </w:p>
        </w:tc>
      </w:tr>
      <w:tr w:rsidR="00CF0BBB" w:rsidRPr="00D042C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042C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5044551" w:rsidR="00CF0BBB" w:rsidRPr="00D042CC" w:rsidRDefault="002140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042C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042C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vertAnchor="text" w:horzAnchor="margin" w:tblpY="-129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D042CC" w:rsidRPr="00D042CC" w14:paraId="1CBD7CEC" w14:textId="77777777" w:rsidTr="00D042C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69F064D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042C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042C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DC1BEB1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042CC" w:rsidRPr="00D042CC" w14:paraId="46A770B7" w14:textId="77777777" w:rsidTr="00D042CC">
        <w:tc>
          <w:tcPr>
            <w:tcW w:w="1265" w:type="pct"/>
            <w:noWrap/>
          </w:tcPr>
          <w:p w14:paraId="2C6E1D70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76C11E7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042CC">
              <w:rPr>
                <w:rFonts w:ascii="Arial" w:hAnsi="Arial" w:cs="Arial"/>
                <w:lang w:val="en-GB"/>
              </w:rPr>
              <w:t>Reviewer’s comment</w:t>
            </w:r>
          </w:p>
          <w:p w14:paraId="27F797F2" w14:textId="77777777" w:rsidR="00D042CC" w:rsidRPr="00D042CC" w:rsidRDefault="00D042CC" w:rsidP="00D042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08CEE43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99D67E5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042CC">
              <w:rPr>
                <w:rFonts w:ascii="Arial" w:hAnsi="Arial" w:cs="Arial"/>
                <w:lang w:val="en-GB"/>
              </w:rPr>
              <w:t>Author’s Feedback</w:t>
            </w:r>
            <w:r w:rsidRPr="00D042C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042C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D042CC" w:rsidRPr="00D042CC" w14:paraId="03319302" w14:textId="77777777" w:rsidTr="00D042CC">
        <w:trPr>
          <w:trHeight w:val="1264"/>
        </w:trPr>
        <w:tc>
          <w:tcPr>
            <w:tcW w:w="1265" w:type="pct"/>
            <w:noWrap/>
          </w:tcPr>
          <w:p w14:paraId="209C02FC" w14:textId="77777777" w:rsidR="00D042CC" w:rsidRPr="00D042CC" w:rsidRDefault="00D042CC" w:rsidP="00D042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C2B439B" w14:textId="77777777" w:rsidR="00D042CC" w:rsidRPr="00D042CC" w:rsidRDefault="00D042CC" w:rsidP="00D042C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2CD64C7" w14:textId="77777777" w:rsidR="00D042CC" w:rsidRPr="00D042CC" w:rsidRDefault="00D042CC" w:rsidP="00D042C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‘Fixing South Africa Police’ service is a fallout of the Pre and Post Apartheid era of South Africa. This manuscript will therefore serve as a case study for potential decay or decline in the Police service of other African countries that may arise. Its findings and solution framework will be useful for research purposes. </w:t>
            </w:r>
          </w:p>
        </w:tc>
        <w:tc>
          <w:tcPr>
            <w:tcW w:w="1523" w:type="pct"/>
          </w:tcPr>
          <w:p w14:paraId="5CA00D78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042CC" w:rsidRPr="00D042CC" w14:paraId="7B852664" w14:textId="77777777" w:rsidTr="00D042CC">
        <w:trPr>
          <w:trHeight w:val="746"/>
        </w:trPr>
        <w:tc>
          <w:tcPr>
            <w:tcW w:w="1265" w:type="pct"/>
            <w:noWrap/>
          </w:tcPr>
          <w:p w14:paraId="1FE1621C" w14:textId="77777777" w:rsidR="00D042CC" w:rsidRPr="00D042CC" w:rsidRDefault="00D042CC" w:rsidP="00D042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47D905C" w14:textId="77777777" w:rsidR="00D042CC" w:rsidRPr="00D042CC" w:rsidRDefault="00D042CC" w:rsidP="00D042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017EF25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13E0A20" w14:textId="77777777" w:rsidR="00D042CC" w:rsidRPr="00D042CC" w:rsidRDefault="00D042CC" w:rsidP="00D042CC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Yes, the title of the Manuscript is quite suitable.</w:t>
            </w:r>
          </w:p>
        </w:tc>
        <w:tc>
          <w:tcPr>
            <w:tcW w:w="1523" w:type="pct"/>
          </w:tcPr>
          <w:p w14:paraId="3417437F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042CC" w:rsidRPr="00D042CC" w14:paraId="24FD1C0F" w14:textId="77777777" w:rsidTr="00D042CC">
        <w:trPr>
          <w:trHeight w:val="971"/>
        </w:trPr>
        <w:tc>
          <w:tcPr>
            <w:tcW w:w="1265" w:type="pct"/>
            <w:noWrap/>
          </w:tcPr>
          <w:p w14:paraId="3E1EC091" w14:textId="77777777" w:rsidR="00D042CC" w:rsidRPr="00D042CC" w:rsidRDefault="00D042CC" w:rsidP="00D042CC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042C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CCE466E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070B5F0" w14:textId="77777777" w:rsidR="00D042CC" w:rsidRPr="00D042CC" w:rsidRDefault="00D042CC" w:rsidP="00D042C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 though, I would suggest an inclusion of </w:t>
            </w:r>
            <w:proofErr w:type="gramStart"/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a  background</w:t>
            </w:r>
            <w:proofErr w:type="gramEnd"/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 xml:space="preserve"> that explains the responsibilities of Police services of any country; which should be followed by the challenges facing South African Police service before the objective of the manuscript. </w:t>
            </w:r>
          </w:p>
        </w:tc>
        <w:tc>
          <w:tcPr>
            <w:tcW w:w="1523" w:type="pct"/>
          </w:tcPr>
          <w:p w14:paraId="0F009913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042CC" w:rsidRPr="00D042CC" w14:paraId="496EDAC4" w14:textId="77777777" w:rsidTr="00D042CC">
        <w:trPr>
          <w:trHeight w:val="859"/>
        </w:trPr>
        <w:tc>
          <w:tcPr>
            <w:tcW w:w="1265" w:type="pct"/>
            <w:noWrap/>
          </w:tcPr>
          <w:p w14:paraId="1D2A4118" w14:textId="77777777" w:rsidR="00D042CC" w:rsidRPr="00D042CC" w:rsidRDefault="00D042CC" w:rsidP="00D042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91000CB" w14:textId="77777777" w:rsidR="00D042CC" w:rsidRPr="00D042CC" w:rsidRDefault="00D042CC" w:rsidP="00D042C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Based on the fact that the manuscript used several theories as its theoretical framework, to explain the challenges SAPS is facing, it can be said to be scientifically correct.</w:t>
            </w:r>
          </w:p>
        </w:tc>
        <w:tc>
          <w:tcPr>
            <w:tcW w:w="1523" w:type="pct"/>
          </w:tcPr>
          <w:p w14:paraId="75FB6C18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042CC" w:rsidRPr="00D042CC" w14:paraId="6749065A" w14:textId="77777777" w:rsidTr="00D042CC">
        <w:trPr>
          <w:trHeight w:val="703"/>
        </w:trPr>
        <w:tc>
          <w:tcPr>
            <w:tcW w:w="1265" w:type="pct"/>
            <w:noWrap/>
          </w:tcPr>
          <w:p w14:paraId="3CCB6965" w14:textId="77777777" w:rsidR="00D042CC" w:rsidRPr="00D042CC" w:rsidRDefault="00D042CC" w:rsidP="00D042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2971983" w14:textId="77777777" w:rsidR="00D042CC" w:rsidRPr="00D042CC" w:rsidRDefault="00D042CC" w:rsidP="00D042C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 xml:space="preserve">The references are sufficient but lack currency, This is understandable because most literature on pre and </w:t>
            </w:r>
            <w:proofErr w:type="spellStart"/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post apartheid</w:t>
            </w:r>
            <w:proofErr w:type="spellEnd"/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 xml:space="preserve"> era of South Africa are expected to be more than 10 years </w:t>
            </w:r>
            <w:proofErr w:type="gramStart"/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old .</w:t>
            </w:r>
            <w:proofErr w:type="gramEnd"/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 xml:space="preserve"> This can also be identified as a gap.</w:t>
            </w:r>
          </w:p>
        </w:tc>
        <w:tc>
          <w:tcPr>
            <w:tcW w:w="1523" w:type="pct"/>
          </w:tcPr>
          <w:p w14:paraId="59BA9DEA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042CC" w:rsidRPr="00D042CC" w14:paraId="6E0459D9" w14:textId="77777777" w:rsidTr="00D042CC">
        <w:trPr>
          <w:trHeight w:val="386"/>
        </w:trPr>
        <w:tc>
          <w:tcPr>
            <w:tcW w:w="1265" w:type="pct"/>
            <w:noWrap/>
          </w:tcPr>
          <w:p w14:paraId="77859D8F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BFA623F" w14:textId="77777777" w:rsidR="00D042CC" w:rsidRPr="00D042CC" w:rsidRDefault="00D042CC" w:rsidP="00D042CC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042C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F97E8EC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1CF7DFF" w14:textId="77777777" w:rsidR="00D042CC" w:rsidRPr="00D042CC" w:rsidRDefault="00D042CC" w:rsidP="00D042C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219ECA" w14:textId="77777777" w:rsidR="00D042CC" w:rsidRPr="00D042CC" w:rsidRDefault="00D042CC" w:rsidP="00D042C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4D58EA9" w14:textId="77777777" w:rsidR="00D042CC" w:rsidRPr="00D042CC" w:rsidRDefault="00D042CC" w:rsidP="00D042C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Yes, Language is suitable.</w:t>
            </w:r>
          </w:p>
        </w:tc>
        <w:tc>
          <w:tcPr>
            <w:tcW w:w="1523" w:type="pct"/>
          </w:tcPr>
          <w:p w14:paraId="6FCEDD15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042CC" w:rsidRPr="00D042CC" w14:paraId="7056E078" w14:textId="77777777" w:rsidTr="00D042CC">
        <w:trPr>
          <w:trHeight w:val="1178"/>
        </w:trPr>
        <w:tc>
          <w:tcPr>
            <w:tcW w:w="1265" w:type="pct"/>
            <w:noWrap/>
          </w:tcPr>
          <w:p w14:paraId="37F7D756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042C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042C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042C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3A0CE1AC" w14:textId="77777777" w:rsidR="00D042CC" w:rsidRPr="00D042CC" w:rsidRDefault="00D042CC" w:rsidP="00D042C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B3A5EC0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sz w:val="20"/>
                <w:szCs w:val="20"/>
                <w:lang w:val="en-GB"/>
              </w:rPr>
              <w:t>There were very few or no intext citation in the Literature review section of the manuscript.</w:t>
            </w:r>
          </w:p>
          <w:p w14:paraId="2951A85E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B4F5F7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54CDA14" w14:textId="77777777" w:rsidR="00D042CC" w:rsidRPr="00D042CC" w:rsidRDefault="00D042CC" w:rsidP="00D042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4C70A07" w14:textId="019BFE9D" w:rsidR="009B239B" w:rsidRPr="00D042CC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D042CC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D042C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D042C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821307F" w14:textId="58838588" w:rsidR="00F1171E" w:rsidRPr="00D042CC" w:rsidRDefault="002A3D7C" w:rsidP="00D042CC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042C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042C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042C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042C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042C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042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042C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042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042CC">
              <w:rPr>
                <w:rFonts w:ascii="Arial" w:hAnsi="Arial" w:cs="Arial"/>
                <w:lang w:val="en-GB"/>
              </w:rPr>
              <w:t>Author’s comment</w:t>
            </w:r>
            <w:r w:rsidRPr="00D042C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042C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042C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42C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042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042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042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341008D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042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042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042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042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D042CC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7FE3BD7" w14:textId="77777777" w:rsidR="00D042CC" w:rsidRPr="00D856EA" w:rsidRDefault="00D042CC" w:rsidP="00D042C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856EA">
        <w:rPr>
          <w:rFonts w:ascii="Arial" w:hAnsi="Arial" w:cs="Arial"/>
          <w:b/>
        </w:rPr>
        <w:t>Reviewers:</w:t>
      </w:r>
    </w:p>
    <w:p w14:paraId="5F4A6D3D" w14:textId="77777777" w:rsidR="00D042CC" w:rsidRDefault="00D042CC" w:rsidP="00D042CC">
      <w:r w:rsidRPr="00D856EA">
        <w:rPr>
          <w:rFonts w:ascii="Arial" w:hAnsi="Arial" w:cs="Arial"/>
          <w:b/>
          <w:color w:val="000000"/>
          <w:sz w:val="20"/>
          <w:szCs w:val="20"/>
        </w:rPr>
        <w:t xml:space="preserve">Uchechi </w:t>
      </w:r>
      <w:proofErr w:type="spellStart"/>
      <w:r w:rsidRPr="00D856EA">
        <w:rPr>
          <w:rFonts w:ascii="Arial" w:hAnsi="Arial" w:cs="Arial"/>
          <w:b/>
          <w:color w:val="000000"/>
          <w:sz w:val="20"/>
          <w:szCs w:val="20"/>
        </w:rPr>
        <w:t>Ekejiuba</w:t>
      </w:r>
      <w:proofErr w:type="spellEnd"/>
      <w:r w:rsidRPr="00D856EA">
        <w:rPr>
          <w:rFonts w:ascii="Arial" w:hAnsi="Arial" w:cs="Arial"/>
          <w:b/>
          <w:color w:val="000000"/>
          <w:sz w:val="20"/>
          <w:szCs w:val="20"/>
        </w:rPr>
        <w:t xml:space="preserve">, Nile University </w:t>
      </w:r>
      <w:proofErr w:type="gramStart"/>
      <w:r w:rsidRPr="00D856EA">
        <w:rPr>
          <w:rFonts w:ascii="Arial" w:hAnsi="Arial" w:cs="Arial"/>
          <w:b/>
          <w:color w:val="000000"/>
          <w:sz w:val="20"/>
          <w:szCs w:val="20"/>
        </w:rPr>
        <w:t>Of</w:t>
      </w:r>
      <w:proofErr w:type="gramEnd"/>
      <w:r w:rsidRPr="00D856EA">
        <w:rPr>
          <w:rFonts w:ascii="Arial" w:hAnsi="Arial" w:cs="Arial"/>
          <w:b/>
          <w:color w:val="000000"/>
          <w:sz w:val="20"/>
          <w:szCs w:val="20"/>
        </w:rPr>
        <w:t xml:space="preserve"> Nigeria, Nigeria</w:t>
      </w:r>
    </w:p>
    <w:p w14:paraId="381FECDE" w14:textId="77777777" w:rsidR="00D042CC" w:rsidRPr="00D042CC" w:rsidRDefault="00D042C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042CC" w:rsidRPr="00D042C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19D3ED" w14:textId="77777777" w:rsidR="00B815C9" w:rsidRPr="0000007A" w:rsidRDefault="00B815C9" w:rsidP="0099583E">
      <w:r>
        <w:separator/>
      </w:r>
    </w:p>
  </w:endnote>
  <w:endnote w:type="continuationSeparator" w:id="0">
    <w:p w14:paraId="31CC51CB" w14:textId="77777777" w:rsidR="00B815C9" w:rsidRPr="0000007A" w:rsidRDefault="00B815C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FC2914" w14:textId="77777777" w:rsidR="00B815C9" w:rsidRPr="0000007A" w:rsidRDefault="00B815C9" w:rsidP="0099583E">
      <w:r>
        <w:separator/>
      </w:r>
    </w:p>
  </w:footnote>
  <w:footnote w:type="continuationSeparator" w:id="0">
    <w:p w14:paraId="0B100F20" w14:textId="77777777" w:rsidR="00B815C9" w:rsidRPr="0000007A" w:rsidRDefault="00B815C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51008152">
    <w:abstractNumId w:val="3"/>
  </w:num>
  <w:num w:numId="2" w16cid:durableId="947591270">
    <w:abstractNumId w:val="6"/>
  </w:num>
  <w:num w:numId="3" w16cid:durableId="1194735888">
    <w:abstractNumId w:val="5"/>
  </w:num>
  <w:num w:numId="4" w16cid:durableId="270625083">
    <w:abstractNumId w:val="7"/>
  </w:num>
  <w:num w:numId="5" w16cid:durableId="175317394">
    <w:abstractNumId w:val="4"/>
  </w:num>
  <w:num w:numId="6" w16cid:durableId="1071730445">
    <w:abstractNumId w:val="0"/>
  </w:num>
  <w:num w:numId="7" w16cid:durableId="1263105884">
    <w:abstractNumId w:val="1"/>
  </w:num>
  <w:num w:numId="8" w16cid:durableId="229079437">
    <w:abstractNumId w:val="9"/>
  </w:num>
  <w:num w:numId="9" w16cid:durableId="153837853">
    <w:abstractNumId w:val="8"/>
  </w:num>
  <w:num w:numId="10" w16cid:durableId="2599945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D79"/>
    <w:rsid w:val="00012C8B"/>
    <w:rsid w:val="000161AD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4ABB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5A45"/>
    <w:rsid w:val="00107624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5993"/>
    <w:rsid w:val="001E7EB2"/>
    <w:rsid w:val="001F24FF"/>
    <w:rsid w:val="001F2913"/>
    <w:rsid w:val="001F707F"/>
    <w:rsid w:val="002011F3"/>
    <w:rsid w:val="00201B85"/>
    <w:rsid w:val="00204D68"/>
    <w:rsid w:val="002105F7"/>
    <w:rsid w:val="002109D6"/>
    <w:rsid w:val="002140D3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55A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383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74E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4520"/>
    <w:rsid w:val="00527A86"/>
    <w:rsid w:val="00530A2D"/>
    <w:rsid w:val="00531C82"/>
    <w:rsid w:val="00533FC1"/>
    <w:rsid w:val="0054564B"/>
    <w:rsid w:val="00545A13"/>
    <w:rsid w:val="00546343"/>
    <w:rsid w:val="00546E3F"/>
    <w:rsid w:val="00553BBB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43A"/>
    <w:rsid w:val="00620677"/>
    <w:rsid w:val="00620D81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56A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884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4422"/>
    <w:rsid w:val="00867E37"/>
    <w:rsid w:val="00871E0A"/>
    <w:rsid w:val="0087201B"/>
    <w:rsid w:val="00877F10"/>
    <w:rsid w:val="00882091"/>
    <w:rsid w:val="00893E75"/>
    <w:rsid w:val="00895D0A"/>
    <w:rsid w:val="008B265C"/>
    <w:rsid w:val="008C035B"/>
    <w:rsid w:val="008C2F62"/>
    <w:rsid w:val="008C4B1F"/>
    <w:rsid w:val="008C75AD"/>
    <w:rsid w:val="008C7837"/>
    <w:rsid w:val="008D020E"/>
    <w:rsid w:val="008D6FE0"/>
    <w:rsid w:val="008E5067"/>
    <w:rsid w:val="008F036B"/>
    <w:rsid w:val="008F36E4"/>
    <w:rsid w:val="00901ACC"/>
    <w:rsid w:val="0090720F"/>
    <w:rsid w:val="0091410B"/>
    <w:rsid w:val="009245E3"/>
    <w:rsid w:val="00926D7E"/>
    <w:rsid w:val="00942DEE"/>
    <w:rsid w:val="00944F67"/>
    <w:rsid w:val="009534AD"/>
    <w:rsid w:val="009553EC"/>
    <w:rsid w:val="00955E45"/>
    <w:rsid w:val="00962B70"/>
    <w:rsid w:val="00967C62"/>
    <w:rsid w:val="00982766"/>
    <w:rsid w:val="009852C4"/>
    <w:rsid w:val="0099583E"/>
    <w:rsid w:val="009A0242"/>
    <w:rsid w:val="009A36DA"/>
    <w:rsid w:val="009A59ED"/>
    <w:rsid w:val="009A649E"/>
    <w:rsid w:val="009B101F"/>
    <w:rsid w:val="009B239B"/>
    <w:rsid w:val="009C5642"/>
    <w:rsid w:val="009D106D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72983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417E"/>
    <w:rsid w:val="00B53059"/>
    <w:rsid w:val="00B56002"/>
    <w:rsid w:val="00B562D2"/>
    <w:rsid w:val="00B62087"/>
    <w:rsid w:val="00B62F41"/>
    <w:rsid w:val="00B63782"/>
    <w:rsid w:val="00B66599"/>
    <w:rsid w:val="00B760E1"/>
    <w:rsid w:val="00B815C9"/>
    <w:rsid w:val="00B82FFC"/>
    <w:rsid w:val="00B8418C"/>
    <w:rsid w:val="00BA1AB3"/>
    <w:rsid w:val="00BA55B7"/>
    <w:rsid w:val="00BA6421"/>
    <w:rsid w:val="00BA7C9B"/>
    <w:rsid w:val="00BB21AB"/>
    <w:rsid w:val="00BB4FEC"/>
    <w:rsid w:val="00BC34BC"/>
    <w:rsid w:val="00BC402F"/>
    <w:rsid w:val="00BC65F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363F"/>
    <w:rsid w:val="00C55F80"/>
    <w:rsid w:val="00C635B6"/>
    <w:rsid w:val="00C70DFC"/>
    <w:rsid w:val="00C82466"/>
    <w:rsid w:val="00C84097"/>
    <w:rsid w:val="00CA4B20"/>
    <w:rsid w:val="00CA7853"/>
    <w:rsid w:val="00CB429B"/>
    <w:rsid w:val="00CC2753"/>
    <w:rsid w:val="00CC2A78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2CC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668F"/>
    <w:rsid w:val="00DB7E1B"/>
    <w:rsid w:val="00DC1D81"/>
    <w:rsid w:val="00DC6FED"/>
    <w:rsid w:val="00DD0C4A"/>
    <w:rsid w:val="00DD274C"/>
    <w:rsid w:val="00DE7D30"/>
    <w:rsid w:val="00DF04E3"/>
    <w:rsid w:val="00E03C32"/>
    <w:rsid w:val="00E3060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5F23"/>
    <w:rsid w:val="00EE71EE"/>
    <w:rsid w:val="00EF326D"/>
    <w:rsid w:val="00EF53FE"/>
    <w:rsid w:val="00F06221"/>
    <w:rsid w:val="00F1171E"/>
    <w:rsid w:val="00F13071"/>
    <w:rsid w:val="00F2643C"/>
    <w:rsid w:val="00F2774A"/>
    <w:rsid w:val="00F32717"/>
    <w:rsid w:val="00F3295A"/>
    <w:rsid w:val="00F32A9A"/>
    <w:rsid w:val="00F334AF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764"/>
    <w:rsid w:val="00F96F54"/>
    <w:rsid w:val="00F978B8"/>
    <w:rsid w:val="00FA6528"/>
    <w:rsid w:val="00FB0D50"/>
    <w:rsid w:val="00FB3DE3"/>
    <w:rsid w:val="00FB5020"/>
    <w:rsid w:val="00FB5BBE"/>
    <w:rsid w:val="00FC2E17"/>
    <w:rsid w:val="00FC432A"/>
    <w:rsid w:val="00FC6387"/>
    <w:rsid w:val="00FC6802"/>
    <w:rsid w:val="00FD53AB"/>
    <w:rsid w:val="00FD70A7"/>
    <w:rsid w:val="00FF09A0"/>
    <w:rsid w:val="00FF6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042C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9</cp:revision>
  <dcterms:created xsi:type="dcterms:W3CDTF">2025-03-20T14:40:00Z</dcterms:created>
  <dcterms:modified xsi:type="dcterms:W3CDTF">2025-03-26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MSIP_Label_d3e72968-a733-4bf7-aea4-3c2d04a97618_Enabled">
    <vt:lpwstr>true</vt:lpwstr>
  </property>
  <property fmtid="{D5CDD505-2E9C-101B-9397-08002B2CF9AE}" pid="4" name="MSIP_Label_d3e72968-a733-4bf7-aea4-3c2d04a97618_SetDate">
    <vt:lpwstr>2025-03-20T14:39:23Z</vt:lpwstr>
  </property>
  <property fmtid="{D5CDD505-2E9C-101B-9397-08002B2CF9AE}" pid="5" name="MSIP_Label_d3e72968-a733-4bf7-aea4-3c2d04a97618_Method">
    <vt:lpwstr>Privileged</vt:lpwstr>
  </property>
  <property fmtid="{D5CDD505-2E9C-101B-9397-08002B2CF9AE}" pid="6" name="MSIP_Label_d3e72968-a733-4bf7-aea4-3c2d04a97618_Name">
    <vt:lpwstr>d3e72968-a733-4bf7-aea4-3c2d04a97618</vt:lpwstr>
  </property>
  <property fmtid="{D5CDD505-2E9C-101B-9397-08002B2CF9AE}" pid="7" name="MSIP_Label_d3e72968-a733-4bf7-aea4-3c2d04a97618_SiteId">
    <vt:lpwstr>dde00ac9-104d-4c6f-af96-1adb1039445c</vt:lpwstr>
  </property>
  <property fmtid="{D5CDD505-2E9C-101B-9397-08002B2CF9AE}" pid="8" name="MSIP_Label_d3e72968-a733-4bf7-aea4-3c2d04a97618_ActionId">
    <vt:lpwstr>164bffd1-3fce-432c-a46b-7586beff4075</vt:lpwstr>
  </property>
  <property fmtid="{D5CDD505-2E9C-101B-9397-08002B2CF9AE}" pid="9" name="MSIP_Label_d3e72968-a733-4bf7-aea4-3c2d04a97618_ContentBits">
    <vt:lpwstr>0</vt:lpwstr>
  </property>
  <property fmtid="{D5CDD505-2E9C-101B-9397-08002B2CF9AE}" pid="10" name="MSIP_Label_d3e72968-a733-4bf7-aea4-3c2d04a97618_Tag">
    <vt:lpwstr>10, 0, 1, 1</vt:lpwstr>
  </property>
</Properties>
</file>